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3F1C" w14:textId="7888B017" w:rsidR="00070F41" w:rsidRPr="00E23A6E" w:rsidRDefault="00070F41" w:rsidP="00E23A6E"/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012D3578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3363AB8B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3037BF4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lastRenderedPageBreak/>
        <w:t>-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49399A3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65A78870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A55EF" w14:textId="77777777" w:rsidR="000F6B2F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0580958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17267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A8118C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C28F6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77C6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AAFA45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75D75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DB572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0658E" w14:textId="3AB85B93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DF3C3" w14:textId="3F9D661E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3646B" w14:textId="4410165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35EDA9" w14:textId="07EB2F02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77258F" w14:textId="49E8C3E1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AF5BEB" w14:textId="3F65FD4B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B3058F" w14:textId="5CE90B3A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08676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B46E39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ED468D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13F555E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CF6CB2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</w:t>
      </w:r>
      <w:r w:rsidR="002C6823"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sz w:val="20"/>
          <w:szCs w:val="20"/>
        </w:rPr>
        <w:t xml:space="preserve">-0.32246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3EAEA8D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 xml:space="preserve">-0.13187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6E0F0F34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533529619"/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07A90C93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bookmarkEnd w:id="0"/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Hlk533529837"/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4</w:t>
      </w:r>
      <w:proofErr w:type="gramEnd"/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5</w:t>
      </w:r>
      <w:proofErr w:type="gramEnd"/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9CC3B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6CE46C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9:15 Wednesday, December 24, </w:t>
      </w:r>
      <w:proofErr w:type="gramStart"/>
      <w:r>
        <w:rPr>
          <w:rFonts w:ascii="Consolas" w:hAnsi="Consolas" w:cs="Consolas"/>
          <w:sz w:val="20"/>
          <w:szCs w:val="20"/>
        </w:rPr>
        <w:t>2018  29</w:t>
      </w:r>
      <w:proofErr w:type="gramEnd"/>
    </w:p>
    <w:p w14:paraId="4084002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06370D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7ABC9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A303DE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BD828E6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A5E3C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D21578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80CB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27CC28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FFDDB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FA663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D312E63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2CD924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2D4C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9:15 Wednesday, December 24, </w:t>
      </w:r>
      <w:proofErr w:type="gramStart"/>
      <w:r>
        <w:rPr>
          <w:rFonts w:ascii="Consolas" w:hAnsi="Consolas" w:cs="Consolas"/>
          <w:sz w:val="20"/>
          <w:szCs w:val="20"/>
        </w:rPr>
        <w:t>2018  30</w:t>
      </w:r>
      <w:proofErr w:type="gramEnd"/>
    </w:p>
    <w:p w14:paraId="6759248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BAAF5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3A574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329283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</w:p>
    <w:p w14:paraId="1F2B7805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A815C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8587BD1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592B27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D4E87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1.69666667      0.56555556       0.18    0.9049</w:t>
      </w:r>
    </w:p>
    <w:p w14:paraId="2DE67B97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01456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4.71333333      3.08916667</w:t>
      </w:r>
    </w:p>
    <w:p w14:paraId="2FB92832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7D0DD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6.41000000</w:t>
      </w:r>
    </w:p>
    <w:p w14:paraId="7724B22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D39CBE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311ABD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0DB85D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AB0B9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064243      5.588561      1.757603         31.45000</w:t>
      </w:r>
    </w:p>
    <w:p w14:paraId="4F4A695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B84163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B16CCC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0A7B570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84FAB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69666667      0.56555556       0.18    0.9049</w:t>
      </w:r>
    </w:p>
    <w:p w14:paraId="774545FC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33A3F" w14:textId="4845D3E1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</w:t>
      </w: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DFB51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39B69" w14:textId="37B469FF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9:15 Wednesday, December 24, 2018  32</w:t>
      </w:r>
    </w:p>
    <w:p w14:paraId="74DDD35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2E79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37C2E8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10D4D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6C13A8D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03154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2A131E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3D18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899F0D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7975A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664B89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F6C999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44C1E8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8B1C78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24F36F93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34CD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1DFCF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43D92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F660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E605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25794C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B8411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DFF9E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2D29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3ED35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A3922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09D34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3AF1A3" w14:textId="7B790E30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The SAS System      19:15 Wednesday, December 24, </w:t>
      </w:r>
      <w:proofErr w:type="gramStart"/>
      <w:r>
        <w:rPr>
          <w:rFonts w:ascii="Consolas" w:hAnsi="Consolas" w:cs="Consolas"/>
          <w:sz w:val="20"/>
          <w:szCs w:val="20"/>
        </w:rPr>
        <w:t>2018  33</w:t>
      </w:r>
      <w:proofErr w:type="gramEnd"/>
    </w:p>
    <w:p w14:paraId="0B54CB9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131D5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5AA439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5AE8F6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</w:p>
    <w:p w14:paraId="6DA7FF6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FF0589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2844C3C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86D701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2EBF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66916667      0.22305556       0.15    0.9257</w:t>
      </w:r>
    </w:p>
    <w:p w14:paraId="08D33DF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1C41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.76000000      1.47000000</w:t>
      </w:r>
    </w:p>
    <w:p w14:paraId="718EC16D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9F6E4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.42916667</w:t>
      </w:r>
    </w:p>
    <w:p w14:paraId="5B577BFA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3C1743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53F5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36B5921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6F1C6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053838      3.764354      1.212436         32.20833</w:t>
      </w:r>
    </w:p>
    <w:p w14:paraId="64B607E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A13F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BDC06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28B140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8CE80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66916667      0.22305556       0.15    0.9257</w:t>
      </w:r>
    </w:p>
    <w:p w14:paraId="14AE1BF4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4F50DB0D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bookmarkStart w:id="2" w:name="_GoBack"/>
      <w:bookmarkEnd w:id="2"/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bookmarkEnd w:id="1"/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0F6B2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NKwFANOqmuQtAAAA"/>
  </w:docVars>
  <w:rsids>
    <w:rsidRoot w:val="000F320A"/>
    <w:rsid w:val="00021B89"/>
    <w:rsid w:val="0005425F"/>
    <w:rsid w:val="00056EB7"/>
    <w:rsid w:val="00070F41"/>
    <w:rsid w:val="00085E27"/>
    <w:rsid w:val="000E0EC5"/>
    <w:rsid w:val="000E6FA8"/>
    <w:rsid w:val="000F320A"/>
    <w:rsid w:val="000F4EBF"/>
    <w:rsid w:val="000F6B2F"/>
    <w:rsid w:val="001530EF"/>
    <w:rsid w:val="001B4291"/>
    <w:rsid w:val="00230428"/>
    <w:rsid w:val="00237AD2"/>
    <w:rsid w:val="0028303A"/>
    <w:rsid w:val="002C6823"/>
    <w:rsid w:val="002E3C57"/>
    <w:rsid w:val="00382F86"/>
    <w:rsid w:val="003B37F6"/>
    <w:rsid w:val="004A7F8A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5384A"/>
    <w:rsid w:val="00D640CB"/>
    <w:rsid w:val="00D87589"/>
    <w:rsid w:val="00E23A6E"/>
    <w:rsid w:val="00E57E2A"/>
    <w:rsid w:val="00E61439"/>
    <w:rsid w:val="00EB3C6C"/>
    <w:rsid w:val="00F2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29</Pages>
  <Words>6682</Words>
  <Characters>38090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7</cp:revision>
  <dcterms:created xsi:type="dcterms:W3CDTF">2018-12-15T10:10:00Z</dcterms:created>
  <dcterms:modified xsi:type="dcterms:W3CDTF">2018-12-29T19:32:00Z</dcterms:modified>
</cp:coreProperties>
</file>